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59535" w14:textId="77777777" w:rsidR="00FF265B" w:rsidRDefault="00FA21DE">
      <w:pPr>
        <w:pStyle w:val="a4"/>
      </w:pPr>
      <w:r>
        <w:t>Лабораторная работа 13</w:t>
      </w:r>
    </w:p>
    <w:p w14:paraId="72D9E98B" w14:textId="77777777" w:rsidR="00FF265B" w:rsidRDefault="00FA21DE">
      <w:pPr>
        <w:pStyle w:val="a5"/>
      </w:pPr>
      <w:r>
        <w:t>Средства, применяемые при разработке программного обеспечения в ОС типа UNIX/Linux</w:t>
      </w:r>
    </w:p>
    <w:p w14:paraId="2CE16ACA" w14:textId="77777777" w:rsidR="00FF265B" w:rsidRDefault="00FA21DE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0612613"/>
        <w:docPartObj>
          <w:docPartGallery w:val="Table of Contents"/>
          <w:docPartUnique/>
        </w:docPartObj>
      </w:sdtPr>
      <w:sdtEndPr/>
      <w:sdtContent>
        <w:p w14:paraId="5ECA936F" w14:textId="77777777" w:rsidR="00FF265B" w:rsidRDefault="00FA21DE">
          <w:pPr>
            <w:pStyle w:val="ae"/>
          </w:pPr>
          <w:r>
            <w:t>Содержание</w:t>
          </w:r>
        </w:p>
        <w:p w14:paraId="1C86F12D" w14:textId="77777777" w:rsidR="00FA21DE" w:rsidRDefault="00FA21DE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998341" w:history="1">
            <w:r w:rsidRPr="00651A66">
              <w:rPr>
                <w:rStyle w:val="ad"/>
                <w:rFonts w:hint="eastAsia"/>
                <w:noProof/>
              </w:rPr>
              <w:t>Цель</w:t>
            </w:r>
            <w:r w:rsidRPr="00651A66">
              <w:rPr>
                <w:rStyle w:val="ad"/>
                <w:noProof/>
              </w:rPr>
              <w:t xml:space="preserve"> </w:t>
            </w:r>
            <w:r w:rsidRPr="00651A66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F1BBE" w14:textId="77777777" w:rsidR="00FA21DE" w:rsidRDefault="00FA21D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998342" w:history="1">
            <w:r w:rsidRPr="00651A66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84468" w14:textId="77777777" w:rsidR="00FA21DE" w:rsidRDefault="00FA21D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998343" w:history="1">
            <w:r w:rsidRPr="00651A66">
              <w:rPr>
                <w:rStyle w:val="ad"/>
                <w:rFonts w:hint="eastAsia"/>
                <w:noProof/>
              </w:rPr>
              <w:t>Контрольные</w:t>
            </w:r>
            <w:r w:rsidRPr="00651A66">
              <w:rPr>
                <w:rStyle w:val="ad"/>
                <w:noProof/>
              </w:rPr>
              <w:t xml:space="preserve"> </w:t>
            </w:r>
            <w:r w:rsidRPr="00651A66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51156" w14:textId="77777777" w:rsidR="00FA21DE" w:rsidRDefault="00FA21D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998344" w:history="1">
            <w:r w:rsidRPr="00651A66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6FBFD" w14:textId="77777777" w:rsidR="00FF265B" w:rsidRDefault="00FA21DE">
          <w:r>
            <w:fldChar w:fldCharType="end"/>
          </w:r>
        </w:p>
      </w:sdtContent>
    </w:sdt>
    <w:p w14:paraId="484DFA64" w14:textId="77777777" w:rsidR="00FF265B" w:rsidRDefault="00FA21DE">
      <w:pPr>
        <w:pStyle w:val="2"/>
      </w:pPr>
      <w:bookmarkStart w:id="0" w:name="цель-работы"/>
      <w:bookmarkStart w:id="1" w:name="_Toc104998341"/>
      <w:r>
        <w:t>Цель работы</w:t>
      </w:r>
      <w:bookmarkEnd w:id="1"/>
    </w:p>
    <w:p w14:paraId="728BB44E" w14:textId="77777777" w:rsidR="00FF265B" w:rsidRDefault="00FA21DE">
      <w:pPr>
        <w:pStyle w:val="FirstParagraph"/>
      </w:pPr>
      <w:r>
        <w:t>Приобрести простейшие навыки разработки, анализа, тестирования и отладки приложений в ОС типа UNIX/Linux на примере создания на языке программирования С калькулятора с простейшими функциями.</w:t>
      </w:r>
    </w:p>
    <w:p w14:paraId="7490F657" w14:textId="77777777" w:rsidR="00FF265B" w:rsidRDefault="00FA21DE">
      <w:pPr>
        <w:pStyle w:val="2"/>
      </w:pPr>
      <w:bookmarkStart w:id="2" w:name="выполнение"/>
      <w:bookmarkStart w:id="3" w:name="_Toc104998342"/>
      <w:bookmarkEnd w:id="0"/>
      <w:r>
        <w:t>Выполнение</w:t>
      </w:r>
      <w:bookmarkEnd w:id="3"/>
    </w:p>
    <w:p w14:paraId="784757EB" w14:textId="77777777" w:rsidR="00FF265B" w:rsidRDefault="00FA21DE">
      <w:pPr>
        <w:pStyle w:val="Compact"/>
        <w:numPr>
          <w:ilvl w:val="0"/>
          <w:numId w:val="2"/>
        </w:numPr>
      </w:pPr>
      <w:r>
        <w:t>Создание 3 файла: calculate.c calculate.h main.c</w:t>
      </w:r>
    </w:p>
    <w:p w14:paraId="6404DD5C" w14:textId="77777777" w:rsidR="00FF265B" w:rsidRDefault="00FA21DE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EAE5DFB" wp14:editId="22583995">
            <wp:extent cx="5334000" cy="3333750"/>
            <wp:effectExtent l="0" t="0" r="0" b="0"/>
            <wp:docPr id="22" name="Picture" descr="calculate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13%20лаб/13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9AD1087" w14:textId="77777777" w:rsidR="00FF265B" w:rsidRDefault="00FA21DE">
      <w:pPr>
        <w:pStyle w:val="ImageCaption"/>
      </w:pPr>
      <w:r>
        <w:t>calculate.c.png</w:t>
      </w:r>
    </w:p>
    <w:p w14:paraId="6F5FD96A" w14:textId="77777777" w:rsidR="00FF265B" w:rsidRDefault="00FA21DE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DA5C2FA" wp14:editId="4B35ACFD">
            <wp:extent cx="5334000" cy="3333750"/>
            <wp:effectExtent l="0" t="0" r="0" b="0"/>
            <wp:docPr id="26" name="Picture" descr="calculate.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13%20лаб/13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B24B78F" w14:textId="77777777" w:rsidR="00FF265B" w:rsidRDefault="00FA21DE">
      <w:pPr>
        <w:pStyle w:val="ImageCaption"/>
      </w:pPr>
      <w:r>
        <w:t>calculate.h.png</w:t>
      </w:r>
    </w:p>
    <w:p w14:paraId="5AA2D31F" w14:textId="77777777" w:rsidR="00FF265B" w:rsidRDefault="00FA21DE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53A3A47" wp14:editId="05DAA3DE">
            <wp:extent cx="5334000" cy="3333750"/>
            <wp:effectExtent l="0" t="0" r="0" b="0"/>
            <wp:docPr id="30" name="Picture" descr="main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13%20лаб/13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38A34DD" w14:textId="77777777" w:rsidR="00FF265B" w:rsidRDefault="00FA21DE">
      <w:pPr>
        <w:pStyle w:val="ImageCaption"/>
      </w:pPr>
      <w:r>
        <w:t>main.c.png</w:t>
      </w:r>
    </w:p>
    <w:p w14:paraId="581ACBA4" w14:textId="77777777" w:rsidR="00FF265B" w:rsidRDefault="00FA21DE">
      <w:pPr>
        <w:pStyle w:val="Compact"/>
        <w:numPr>
          <w:ilvl w:val="0"/>
          <w:numId w:val="3"/>
        </w:numPr>
      </w:pPr>
      <w:r>
        <w:t>Компиляция этих файлов</w:t>
      </w:r>
    </w:p>
    <w:p w14:paraId="170325C0" w14:textId="77777777" w:rsidR="00FF265B" w:rsidRDefault="00FA21DE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FCD289B" wp14:editId="6C9B9B8C">
            <wp:extent cx="5334000" cy="3333750"/>
            <wp:effectExtent l="0" t="0" r="0" b="0"/>
            <wp:docPr id="34" name="Picture" descr="Компиляция этих файлов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13%20лаб/13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ECC020D" w14:textId="77777777" w:rsidR="00FF265B" w:rsidRDefault="00FA21DE">
      <w:pPr>
        <w:pStyle w:val="ImageCaption"/>
      </w:pPr>
      <w:r>
        <w:t>Компиляция этих файлов.png</w:t>
      </w:r>
    </w:p>
    <w:p w14:paraId="23779B9E" w14:textId="77777777" w:rsidR="00FF265B" w:rsidRDefault="00FA21DE">
      <w:pPr>
        <w:pStyle w:val="Compact"/>
        <w:numPr>
          <w:ilvl w:val="0"/>
          <w:numId w:val="4"/>
        </w:numPr>
      </w:pPr>
      <w:r>
        <w:t>Создание Makefile и его исправление</w:t>
      </w:r>
    </w:p>
    <w:p w14:paraId="3E99CFA5" w14:textId="77777777" w:rsidR="00FF265B" w:rsidRDefault="00FA21DE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28AB3083" wp14:editId="4A70E5BC">
            <wp:extent cx="5334000" cy="3333750"/>
            <wp:effectExtent l="0" t="0" r="0" b="0"/>
            <wp:docPr id="38" name="Picture" descr="Makefi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13%20лаб/13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DBFBF37" w14:textId="77777777" w:rsidR="00FF265B" w:rsidRDefault="00FA21DE">
      <w:pPr>
        <w:pStyle w:val="ImageCaption"/>
      </w:pPr>
      <w:r>
        <w:t>Makefile.png</w:t>
      </w:r>
    </w:p>
    <w:p w14:paraId="30176564" w14:textId="77777777" w:rsidR="00FF265B" w:rsidRDefault="00FA21DE">
      <w:pPr>
        <w:pStyle w:val="Compact"/>
        <w:numPr>
          <w:ilvl w:val="0"/>
          <w:numId w:val="5"/>
        </w:numPr>
      </w:pPr>
      <w:r>
        <w:t>Запуск канкулятора</w:t>
      </w:r>
    </w:p>
    <w:p w14:paraId="0C9980F4" w14:textId="77777777" w:rsidR="00FF265B" w:rsidRDefault="00FA21DE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682A3676" wp14:editId="36782C8D">
            <wp:extent cx="5334000" cy="3333750"/>
            <wp:effectExtent l="0" t="0" r="0" b="0"/>
            <wp:docPr id="42" name="Picture" descr="Запуск канкулятора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13%20лаб/13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7F4B906" w14:textId="77777777" w:rsidR="00FF265B" w:rsidRDefault="00FA21DE">
      <w:pPr>
        <w:pStyle w:val="ImageCaption"/>
      </w:pPr>
      <w:r>
        <w:t>Запуск канкулятора.png</w:t>
      </w:r>
    </w:p>
    <w:p w14:paraId="026B17B7" w14:textId="77777777" w:rsidR="00FF265B" w:rsidRDefault="00FA21DE">
      <w:pPr>
        <w:pStyle w:val="Compact"/>
        <w:numPr>
          <w:ilvl w:val="0"/>
          <w:numId w:val="6"/>
        </w:numPr>
      </w:pPr>
      <w:r>
        <w:t>Анализирование файлов calculate.c main.c при помощи команды splint</w:t>
      </w:r>
    </w:p>
    <w:p w14:paraId="617976C2" w14:textId="77777777" w:rsidR="00FF265B" w:rsidRDefault="00FA21DE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3B51F557" wp14:editId="523DD575">
            <wp:extent cx="5334000" cy="3333750"/>
            <wp:effectExtent l="0" t="0" r="0" b="0"/>
            <wp:docPr id="46" name="Picture" descr="calculate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лабы/13%20лаб/13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BCDE1ED" w14:textId="77777777" w:rsidR="00FF265B" w:rsidRDefault="00FA21DE">
      <w:pPr>
        <w:pStyle w:val="ImageCaption"/>
      </w:pPr>
      <w:r>
        <w:t>calculate.c.png</w:t>
      </w:r>
    </w:p>
    <w:p w14:paraId="7460E55C" w14:textId="77777777" w:rsidR="00FF265B" w:rsidRDefault="00FA21DE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2932D4F4" wp14:editId="1E205A40">
            <wp:extent cx="5334000" cy="3333750"/>
            <wp:effectExtent l="0" t="0" r="0" b="0"/>
            <wp:docPr id="50" name="Picture" descr="main.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Users/macbookair/Desktop/ОС/лабы/13%20лаб/13%20Исходные%20материалы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44BF754" w14:textId="77777777" w:rsidR="00FF265B" w:rsidRDefault="00FA21DE">
      <w:pPr>
        <w:pStyle w:val="ImageCaption"/>
      </w:pPr>
      <w:r>
        <w:t>main.c.png</w:t>
      </w:r>
    </w:p>
    <w:p w14:paraId="315C2390" w14:textId="77777777" w:rsidR="00FF265B" w:rsidRDefault="00FA21DE">
      <w:pPr>
        <w:pStyle w:val="2"/>
      </w:pPr>
      <w:bookmarkStart w:id="12" w:name="контрольные-вопросы"/>
      <w:bookmarkStart w:id="13" w:name="_Toc104998343"/>
      <w:bookmarkEnd w:id="2"/>
      <w:r>
        <w:t>Контрольные вопросы</w:t>
      </w:r>
      <w:bookmarkEnd w:id="13"/>
    </w:p>
    <w:p w14:paraId="36CD212E" w14:textId="77777777" w:rsidR="00FF265B" w:rsidRDefault="00FA21DE">
      <w:pPr>
        <w:numPr>
          <w:ilvl w:val="0"/>
          <w:numId w:val="7"/>
        </w:numPr>
      </w:pPr>
      <w:r>
        <w:t>Найдите синтаксическую ошибку в следующей строке: while [$1 != “exit”] $1. Так же между скобками должны быть пробелы. В противном случае</w:t>
      </w:r>
      <w:r>
        <w:t xml:space="preserve"> скобки и </w:t>
      </w:r>
      <w:r>
        <w:lastRenderedPageBreak/>
        <w:t>рядом стоящие символы будут восприниматься как одно целое 2: Как объединить (конкатенация) несколько строк в одну? cat file.txt | xargs | sed -e ‘s/\. /.\n/g’</w:t>
      </w:r>
    </w:p>
    <w:p w14:paraId="767EC1B1" w14:textId="77777777" w:rsidR="00FF265B" w:rsidRDefault="00FA21DE">
      <w:pPr>
        <w:numPr>
          <w:ilvl w:val="0"/>
          <w:numId w:val="7"/>
        </w:numPr>
      </w:pPr>
      <w:r>
        <w:t>Найдите информацию об утилите seq. Какими иными способами можно реализовать её функци</w:t>
      </w:r>
      <w:r>
        <w:t>онал при программировании на bash? seq - выдает последовательность чисел. Реализовать ее функционал можно командой for n in {1..5} do done</w:t>
      </w:r>
    </w:p>
    <w:p w14:paraId="77D99749" w14:textId="77777777" w:rsidR="00FF265B" w:rsidRDefault="00FA21DE">
      <w:pPr>
        <w:numPr>
          <w:ilvl w:val="0"/>
          <w:numId w:val="7"/>
        </w:numPr>
      </w:pPr>
      <w:r>
        <w:t>Какой результат даст вычисление выражения $((10/3))?</w:t>
      </w:r>
    </w:p>
    <w:p w14:paraId="718DD29D" w14:textId="77777777" w:rsidR="00FF265B" w:rsidRDefault="00FA21DE">
      <w:pPr>
        <w:numPr>
          <w:ilvl w:val="0"/>
          <w:numId w:val="7"/>
        </w:numPr>
      </w:pPr>
      <w:r>
        <w:t>Укажите кратко основные отличия командной оболочки zsh от bas</w:t>
      </w:r>
      <w:r>
        <w:t>h. 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й легко будет запуск</w:t>
      </w:r>
      <w:r>
        <w:t>ать множество разработчиков, то я рекомендуется Bash. Если скрипты вам не нужны - Zsh (более простая работа с файлами, например)</w:t>
      </w:r>
    </w:p>
    <w:p w14:paraId="68D5BE0E" w14:textId="77777777" w:rsidR="00FF265B" w:rsidRDefault="00FA21DE">
      <w:pPr>
        <w:numPr>
          <w:ilvl w:val="0"/>
          <w:numId w:val="7"/>
        </w:numPr>
      </w:pPr>
      <w:r>
        <w:t>Проверьте, верен ли синтаксис данной конструкции for ((a=1; a &lt;= LIMIT; a++)) Верен</w:t>
      </w:r>
    </w:p>
    <w:p w14:paraId="6AE90403" w14:textId="77777777" w:rsidR="00FF265B" w:rsidRDefault="00FA21DE">
      <w:pPr>
        <w:numPr>
          <w:ilvl w:val="0"/>
          <w:numId w:val="7"/>
        </w:numPr>
      </w:pPr>
      <w:r>
        <w:t xml:space="preserve">Сравните язык bash с какими-либо языками </w:t>
      </w:r>
      <w:r>
        <w:t>программирования. Какие преимущества у bash по сравнению с ними? Какие недостатки? Bash позволяет очень легко работать с файловой системой без лишних конструкций (в отличи от обычного языка программирования). Но относительно обычных языков программиров</w:t>
      </w:r>
      <w:r>
        <w:t>ания bash очень сжат. Тот же Си имеет гораздо более широкие возможности для разработчика.</w:t>
      </w:r>
    </w:p>
    <w:p w14:paraId="084BDAA2" w14:textId="77777777" w:rsidR="00FF265B" w:rsidRDefault="00FA21DE">
      <w:pPr>
        <w:pStyle w:val="2"/>
      </w:pPr>
      <w:bookmarkStart w:id="14" w:name="вывод"/>
      <w:bookmarkStart w:id="15" w:name="_Toc104998344"/>
      <w:bookmarkEnd w:id="12"/>
      <w:r>
        <w:t>Вывод</w:t>
      </w:r>
      <w:bookmarkEnd w:id="15"/>
    </w:p>
    <w:p w14:paraId="610F2FEC" w14:textId="77777777" w:rsidR="00FF265B" w:rsidRDefault="00FA21DE">
      <w:pPr>
        <w:pStyle w:val="FirstParagraph"/>
      </w:pPr>
      <w:r>
        <w:t>Приобрел простейшие навыки разработки, анализа, тестирования и отладки приложений в ОС типа UNIX/Linux на примере создания на языке программирования С калькул</w:t>
      </w:r>
      <w:r>
        <w:t>ятора с простейшими функциями.</w:t>
      </w:r>
    </w:p>
    <w:bookmarkEnd w:id="14"/>
    <w:sectPr w:rsidR="00FF26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9BFE2" w14:textId="77777777" w:rsidR="00000000" w:rsidRDefault="00FA21DE">
      <w:pPr>
        <w:spacing w:after="0"/>
      </w:pPr>
      <w:r>
        <w:separator/>
      </w:r>
    </w:p>
  </w:endnote>
  <w:endnote w:type="continuationSeparator" w:id="0">
    <w:p w14:paraId="214171AA" w14:textId="77777777" w:rsidR="00000000" w:rsidRDefault="00FA21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31946" w14:textId="77777777" w:rsidR="00FF265B" w:rsidRDefault="00FA21DE">
      <w:r>
        <w:separator/>
      </w:r>
    </w:p>
  </w:footnote>
  <w:footnote w:type="continuationSeparator" w:id="0">
    <w:p w14:paraId="1C03E542" w14:textId="77777777" w:rsidR="00FF265B" w:rsidRDefault="00FA21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336F3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2A04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91884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ECA5A3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34058F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83EED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265B"/>
    <w:rsid w:val="00FA21DE"/>
    <w:rsid w:val="00FF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36C5250"/>
  <w15:docId w15:val="{F8AE5FA9-E838-2F4A-AF55-66DB052DA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FA21D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13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Бердыев Эзиз НФИбд-01-21</dc:creator>
  <cp:keywords/>
  <cp:lastModifiedBy>Бердыев Эзиз</cp:lastModifiedBy>
  <cp:revision>2</cp:revision>
  <dcterms:created xsi:type="dcterms:W3CDTF">2022-06-01T14:51:00Z</dcterms:created>
  <dcterms:modified xsi:type="dcterms:W3CDTF">2022-06-01T14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Средства, применяемые при разработке программного обеспечения в ОС типа UNIX/Linux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